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04C47E" w14:textId="21F071D3" w:rsidR="007B2F02" w:rsidRPr="00AB7FC2" w:rsidRDefault="007B2F02" w:rsidP="00AB7FC2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204B6EB7" w14:textId="4378CB2C" w:rsidR="007B2F02" w:rsidRDefault="00AB7FC2" w:rsidP="00AB7FC2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AB7FC2">
        <w:rPr>
          <w:rFonts w:ascii="Times New Roman" w:hAnsi="Times New Roman" w:cs="Times New Roman"/>
          <w:sz w:val="24"/>
          <w:szCs w:val="24"/>
        </w:rPr>
        <w:t>Supplementary Materials to</w:t>
      </w:r>
    </w:p>
    <w:p w14:paraId="0C173480" w14:textId="77777777" w:rsidR="004B7233" w:rsidRPr="00AB7FC2" w:rsidRDefault="004B7233" w:rsidP="00AB7FC2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0AD086A4" w14:textId="6FF24B34" w:rsidR="00AB7FC2" w:rsidRPr="00AB7FC2" w:rsidRDefault="004B7233" w:rsidP="00AB7FC2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4B7233">
        <w:rPr>
          <w:rFonts w:ascii="Times New Roman" w:hAnsi="Times New Roman" w:cs="Times New Roman"/>
          <w:sz w:val="24"/>
          <w:szCs w:val="24"/>
        </w:rPr>
        <w:t>Using the Standardized Root Mean Squared Residual (SRMR) to Assess Exact Fit in Structural Equation Models</w:t>
      </w:r>
    </w:p>
    <w:p w14:paraId="6228D6F6" w14:textId="1B651724" w:rsidR="007B2F02" w:rsidRPr="0082778A" w:rsidRDefault="007B2F02" w:rsidP="004732BD">
      <w:pPr>
        <w:spacing w:after="0" w:line="480" w:lineRule="auto"/>
        <w:ind w:firstLine="720"/>
        <w:rPr>
          <w:rFonts w:ascii="Times New Roman" w:hAnsi="Times New Roman" w:cs="Times New Roman"/>
          <w:sz w:val="28"/>
          <w:szCs w:val="28"/>
        </w:rPr>
      </w:pPr>
    </w:p>
    <w:p w14:paraId="4FF4D032" w14:textId="77777777" w:rsidR="0082778A" w:rsidRPr="0082778A" w:rsidRDefault="0082778A" w:rsidP="0082778A">
      <w:pPr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 w:rsidRPr="0082778A">
        <w:rPr>
          <w:rFonts w:ascii="Times New Roman" w:hAnsi="Times New Roman" w:cs="Times New Roman"/>
          <w:sz w:val="24"/>
          <w:szCs w:val="24"/>
        </w:rPr>
        <w:t>Goran Pavlov</w:t>
      </w:r>
      <w:r w:rsidRPr="0082778A">
        <w:rPr>
          <w:rFonts w:ascii="Times New Roman" w:hAnsi="Times New Roman" w:cs="Times New Roman"/>
          <w:sz w:val="24"/>
          <w:szCs w:val="24"/>
          <w:vertAlign w:val="superscript"/>
        </w:rPr>
        <w:t>1,2</w:t>
      </w:r>
    </w:p>
    <w:p w14:paraId="7DE3FEA1" w14:textId="77777777" w:rsidR="0082778A" w:rsidRPr="0082778A" w:rsidRDefault="0082778A" w:rsidP="0082778A">
      <w:pPr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 w:rsidRPr="0082778A">
        <w:rPr>
          <w:rFonts w:ascii="Times New Roman" w:hAnsi="Times New Roman" w:cs="Times New Roman"/>
          <w:sz w:val="24"/>
          <w:szCs w:val="24"/>
        </w:rPr>
        <w:t>Alberto Maydeu-Olivares</w:t>
      </w:r>
      <w:r w:rsidRPr="0082778A">
        <w:rPr>
          <w:rFonts w:ascii="Times New Roman" w:hAnsi="Times New Roman" w:cs="Times New Roman"/>
          <w:sz w:val="24"/>
          <w:szCs w:val="24"/>
          <w:vertAlign w:val="superscript"/>
        </w:rPr>
        <w:t>1,2</w:t>
      </w:r>
    </w:p>
    <w:p w14:paraId="2EAC58FB" w14:textId="77777777" w:rsidR="0082778A" w:rsidRPr="0082778A" w:rsidRDefault="0082778A" w:rsidP="0082778A">
      <w:pPr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 w:rsidRPr="0082778A">
        <w:rPr>
          <w:rFonts w:ascii="Times New Roman" w:hAnsi="Times New Roman" w:cs="Times New Roman"/>
          <w:sz w:val="24"/>
          <w:szCs w:val="24"/>
        </w:rPr>
        <w:t>Dexin</w:t>
      </w:r>
      <w:proofErr w:type="spellEnd"/>
      <w:r w:rsidRPr="0082778A">
        <w:rPr>
          <w:rFonts w:ascii="Times New Roman" w:hAnsi="Times New Roman" w:cs="Times New Roman"/>
          <w:sz w:val="24"/>
          <w:szCs w:val="24"/>
        </w:rPr>
        <w:t xml:space="preserve"> Shi</w:t>
      </w:r>
      <w:r w:rsidRPr="0082778A"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p w14:paraId="24DE5DA4" w14:textId="77777777" w:rsidR="0082778A" w:rsidRPr="0082778A" w:rsidRDefault="0082778A" w:rsidP="0082778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1BB28DC" w14:textId="77777777" w:rsidR="0082778A" w:rsidRPr="0082778A" w:rsidRDefault="0082778A" w:rsidP="0082778A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82778A">
        <w:rPr>
          <w:rFonts w:ascii="Times New Roman" w:hAnsi="Times New Roman" w:cs="Times New Roman"/>
          <w:sz w:val="24"/>
          <w:szCs w:val="24"/>
          <w:vertAlign w:val="superscript"/>
        </w:rPr>
        <w:t xml:space="preserve">1 </w:t>
      </w:r>
      <w:r w:rsidRPr="0082778A">
        <w:rPr>
          <w:rFonts w:ascii="Times New Roman" w:hAnsi="Times New Roman" w:cs="Times New Roman"/>
          <w:sz w:val="24"/>
          <w:szCs w:val="24"/>
        </w:rPr>
        <w:t>University of South Carolina</w:t>
      </w:r>
    </w:p>
    <w:p w14:paraId="041B2FF4" w14:textId="77777777" w:rsidR="0082778A" w:rsidRPr="0082778A" w:rsidRDefault="0082778A" w:rsidP="0082778A">
      <w:pPr>
        <w:jc w:val="center"/>
        <w:rPr>
          <w:rFonts w:ascii="Times New Roman" w:hAnsi="Times New Roman" w:cs="Times New Roman"/>
          <w:sz w:val="24"/>
          <w:szCs w:val="24"/>
        </w:rPr>
      </w:pPr>
      <w:r w:rsidRPr="0082778A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Pr="0082778A">
        <w:rPr>
          <w:rFonts w:ascii="Times New Roman" w:hAnsi="Times New Roman" w:cs="Times New Roman"/>
          <w:sz w:val="24"/>
          <w:szCs w:val="24"/>
        </w:rPr>
        <w:t>University of Barcelona</w:t>
      </w:r>
    </w:p>
    <w:p w14:paraId="10358A09" w14:textId="71A34391" w:rsidR="007B2F02" w:rsidRPr="0082778A" w:rsidRDefault="007B2F02" w:rsidP="004732BD">
      <w:pPr>
        <w:spacing w:after="0" w:line="480" w:lineRule="auto"/>
        <w:ind w:firstLine="720"/>
        <w:rPr>
          <w:rFonts w:ascii="Times New Roman" w:hAnsi="Times New Roman" w:cs="Times New Roman"/>
          <w:sz w:val="28"/>
          <w:szCs w:val="28"/>
        </w:rPr>
      </w:pPr>
    </w:p>
    <w:p w14:paraId="1F641554" w14:textId="4D6D4A25" w:rsidR="007B2F02" w:rsidRDefault="007B2F02" w:rsidP="004732B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4C25B0F" w14:textId="30D0F1B5" w:rsidR="007B2F02" w:rsidRDefault="007B2F02" w:rsidP="004732B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AD5773B" w14:textId="58D1A09C" w:rsidR="007B2F02" w:rsidRDefault="007B2F02" w:rsidP="004732B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12FF1D9" w14:textId="7D0C2785" w:rsidR="00096893" w:rsidRDefault="00096893" w:rsidP="004732B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B1B80EB" w14:textId="26932F0E" w:rsidR="007B2F02" w:rsidRDefault="007B2F02" w:rsidP="004732B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824B1D6" w14:textId="77777777" w:rsidR="00096893" w:rsidRDefault="00096893" w:rsidP="00096893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  <w:sectPr w:rsidR="0009689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33127B2" w14:textId="5BDBA965" w:rsidR="00A77FB5" w:rsidRPr="00A77FB5" w:rsidRDefault="00A77FB5" w:rsidP="00A77FB5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lastRenderedPageBreak/>
        <w:t>#############################################################################</w:t>
      </w:r>
    </w:p>
    <w:p w14:paraId="2FCC9DB9" w14:textId="4EC0969C" w:rsidR="00A77FB5" w:rsidRPr="00A77FB5" w:rsidRDefault="00A77FB5" w:rsidP="00A77FB5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 xml:space="preserve">#This R function </w:t>
      </w:r>
      <w:r>
        <w:rPr>
          <w:rFonts w:ascii="Courier New" w:eastAsiaTheme="minorEastAsia" w:hAnsi="Courier New" w:cs="Courier New"/>
          <w:sz w:val="20"/>
          <w:szCs w:val="20"/>
          <w:lang w:eastAsia="zh-CN"/>
        </w:rPr>
        <w:t>conducts the exact fit test using SRMR</w:t>
      </w:r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#</w:t>
      </w:r>
    </w:p>
    <w:p w14:paraId="57CB95AD" w14:textId="7D60B68A" w:rsidR="00A77FB5" w:rsidRDefault="00A77FB5" w:rsidP="00A77FB5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#############################################################################</w:t>
      </w:r>
    </w:p>
    <w:p w14:paraId="0247DA20" w14:textId="77777777" w:rsidR="00A77FB5" w:rsidRPr="00A77FB5" w:rsidRDefault="00A77FB5" w:rsidP="00A77FB5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</w:p>
    <w:p w14:paraId="3839F506" w14:textId="77777777" w:rsidR="00A77FB5" w:rsidRPr="00A77FB5" w:rsidRDefault="00A77FB5" w:rsidP="00A77FB5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 xml:space="preserve">#install and load the </w:t>
      </w:r>
      <w:proofErr w:type="spellStart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lavaan</w:t>
      </w:r>
      <w:proofErr w:type="spellEnd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 xml:space="preserve"> package</w:t>
      </w:r>
    </w:p>
    <w:p w14:paraId="2279C597" w14:textId="77777777" w:rsidR="00A77FB5" w:rsidRPr="00A77FB5" w:rsidRDefault="00A77FB5" w:rsidP="00A77FB5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  <w:proofErr w:type="spellStart"/>
      <w:proofErr w:type="gramStart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install.packages</w:t>
      </w:r>
      <w:proofErr w:type="spellEnd"/>
      <w:proofErr w:type="gramEnd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("</w:t>
      </w:r>
      <w:proofErr w:type="spellStart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lavaan</w:t>
      </w:r>
      <w:proofErr w:type="spellEnd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")</w:t>
      </w:r>
    </w:p>
    <w:p w14:paraId="349E069A" w14:textId="4D5EBC68" w:rsidR="00A77FB5" w:rsidRDefault="00A77FB5" w:rsidP="00A77FB5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library(</w:t>
      </w:r>
      <w:proofErr w:type="spellStart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lavaan</w:t>
      </w:r>
      <w:proofErr w:type="spellEnd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)</w:t>
      </w:r>
    </w:p>
    <w:p w14:paraId="466EC489" w14:textId="77777777" w:rsidR="00A77FB5" w:rsidRPr="00A77FB5" w:rsidRDefault="00A77FB5" w:rsidP="00A77FB5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</w:p>
    <w:p w14:paraId="2D700622" w14:textId="77777777" w:rsidR="00A77FB5" w:rsidRPr="00A77FB5" w:rsidRDefault="00A77FB5" w:rsidP="00A77FB5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#Set the working dictionary and Read the Data</w:t>
      </w:r>
    </w:p>
    <w:p w14:paraId="3DA80511" w14:textId="14CACB2B" w:rsidR="00A77FB5" w:rsidRPr="00A77FB5" w:rsidRDefault="00A77FB5" w:rsidP="00A77FB5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  <w:proofErr w:type="spellStart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setwd</w:t>
      </w:r>
      <w:proofErr w:type="spellEnd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("C:/</w:t>
      </w:r>
      <w:r w:rsidR="00A41AA9">
        <w:rPr>
          <w:rFonts w:ascii="Courier New" w:eastAsiaTheme="minorEastAsia" w:hAnsi="Courier New" w:cs="Courier New"/>
          <w:sz w:val="20"/>
          <w:szCs w:val="20"/>
          <w:lang w:eastAsia="zh-CN"/>
        </w:rPr>
        <w:t>EXACTFITSRMR</w:t>
      </w:r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")</w:t>
      </w:r>
    </w:p>
    <w:p w14:paraId="71D73849" w14:textId="2276A50C" w:rsidR="00A77FB5" w:rsidRDefault="00A77FB5" w:rsidP="00A77FB5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Data=</w:t>
      </w:r>
      <w:proofErr w:type="gramStart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read.csv(</w:t>
      </w:r>
      <w:proofErr w:type="gramEnd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"</w:t>
      </w:r>
      <w:proofErr w:type="spellStart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DATA.csv",header</w:t>
      </w:r>
      <w:proofErr w:type="spellEnd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 xml:space="preserve"> = </w:t>
      </w:r>
      <w:proofErr w:type="spellStart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F,sep</w:t>
      </w:r>
      <w:proofErr w:type="spellEnd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 xml:space="preserve"> = ",")</w:t>
      </w:r>
    </w:p>
    <w:p w14:paraId="3CA678B4" w14:textId="77777777" w:rsidR="00A77FB5" w:rsidRPr="00A77FB5" w:rsidRDefault="00A77FB5" w:rsidP="00A77FB5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</w:p>
    <w:p w14:paraId="689743ED" w14:textId="77777777" w:rsidR="00A77FB5" w:rsidRPr="00A77FB5" w:rsidRDefault="00A77FB5" w:rsidP="00A77FB5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 xml:space="preserve"># Fitting the SEM model using </w:t>
      </w:r>
      <w:proofErr w:type="spellStart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lavaan</w:t>
      </w:r>
      <w:proofErr w:type="spellEnd"/>
    </w:p>
    <w:p w14:paraId="5298C92D" w14:textId="77777777" w:rsidR="00BD570D" w:rsidRPr="00BD570D" w:rsidRDefault="00BD570D" w:rsidP="00BD570D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  <w:proofErr w:type="spellStart"/>
      <w:proofErr w:type="gramStart"/>
      <w:r w:rsidRPr="00BD570D">
        <w:rPr>
          <w:rFonts w:ascii="Courier New" w:eastAsiaTheme="minorEastAsia" w:hAnsi="Courier New" w:cs="Courier New"/>
          <w:sz w:val="20"/>
          <w:szCs w:val="20"/>
          <w:lang w:eastAsia="zh-CN"/>
        </w:rPr>
        <w:t>cfa.model</w:t>
      </w:r>
      <w:proofErr w:type="spellEnd"/>
      <w:proofErr w:type="gramEnd"/>
      <w:r w:rsidRPr="00BD570D">
        <w:rPr>
          <w:rFonts w:ascii="Courier New" w:eastAsiaTheme="minorEastAsia" w:hAnsi="Courier New" w:cs="Courier New"/>
          <w:sz w:val="20"/>
          <w:szCs w:val="20"/>
          <w:lang w:eastAsia="zh-CN"/>
        </w:rPr>
        <w:t xml:space="preserve"> &lt;- ' f  =~ NA*V1 + V2 + V3 + V4 + V5 + V6 + V7 + V8 + V9 + V10</w:t>
      </w:r>
    </w:p>
    <w:p w14:paraId="31D0D733" w14:textId="77777777" w:rsidR="00BD570D" w:rsidRDefault="00BD570D" w:rsidP="00BD570D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  <w:r w:rsidRPr="00BD570D">
        <w:rPr>
          <w:rFonts w:ascii="Courier New" w:eastAsiaTheme="minorEastAsia" w:hAnsi="Courier New" w:cs="Courier New"/>
          <w:sz w:val="20"/>
          <w:szCs w:val="20"/>
          <w:lang w:eastAsia="zh-CN"/>
        </w:rPr>
        <w:t>f~~1*f'</w:t>
      </w:r>
    </w:p>
    <w:p w14:paraId="499F8C20" w14:textId="7A6FE5D3" w:rsidR="00A77FB5" w:rsidRDefault="00A77FB5" w:rsidP="00BD570D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 xml:space="preserve">fit &lt;- </w:t>
      </w:r>
      <w:proofErr w:type="spellStart"/>
      <w:proofErr w:type="gramStart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cfa</w:t>
      </w:r>
      <w:proofErr w:type="spellEnd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(</w:t>
      </w:r>
      <w:proofErr w:type="spellStart"/>
      <w:proofErr w:type="gramEnd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cfa.model</w:t>
      </w:r>
      <w:proofErr w:type="spellEnd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, data = Data, estimator = "ML",</w:t>
      </w:r>
      <w:proofErr w:type="spellStart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meanstructure</w:t>
      </w:r>
      <w:proofErr w:type="spellEnd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 xml:space="preserve"> = </w:t>
      </w:r>
      <w:proofErr w:type="spellStart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FALSE,fixed.x</w:t>
      </w:r>
      <w:proofErr w:type="spellEnd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 xml:space="preserve"> = FALSE)</w:t>
      </w:r>
    </w:p>
    <w:p w14:paraId="6E5C916A" w14:textId="77777777" w:rsidR="00A77FB5" w:rsidRPr="00A77FB5" w:rsidRDefault="00A77FB5" w:rsidP="00A77FB5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</w:p>
    <w:p w14:paraId="08CF9566" w14:textId="77777777" w:rsidR="00A77FB5" w:rsidRPr="00A77FB5" w:rsidRDefault="00A77FB5" w:rsidP="00A77FB5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#Read the code/function for computation, put "</w:t>
      </w:r>
      <w:proofErr w:type="spellStart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lav_fit_usrmr_</w:t>
      </w:r>
      <w:proofErr w:type="gramStart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ucrmr.R</w:t>
      </w:r>
      <w:proofErr w:type="spellEnd"/>
      <w:proofErr w:type="gramEnd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" in the same working dictionary</w:t>
      </w:r>
    </w:p>
    <w:p w14:paraId="1EA32181" w14:textId="70438511" w:rsidR="00A77FB5" w:rsidRDefault="00A77FB5" w:rsidP="00A77FB5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source("</w:t>
      </w:r>
      <w:proofErr w:type="spellStart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lav_fit_usrmr_</w:t>
      </w:r>
      <w:proofErr w:type="gramStart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ucrmr.R</w:t>
      </w:r>
      <w:proofErr w:type="spellEnd"/>
      <w:proofErr w:type="gramEnd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")</w:t>
      </w:r>
    </w:p>
    <w:p w14:paraId="6954DD3A" w14:textId="77777777" w:rsidR="00A77FB5" w:rsidRPr="00A77FB5" w:rsidRDefault="00A77FB5" w:rsidP="00A77FB5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</w:p>
    <w:p w14:paraId="73491539" w14:textId="77777777" w:rsidR="00A77FB5" w:rsidRPr="00A77FB5" w:rsidRDefault="00A77FB5" w:rsidP="00A77FB5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# Obtain Normal-Theory Results</w:t>
      </w:r>
    </w:p>
    <w:p w14:paraId="55C010DC" w14:textId="77B7E43E" w:rsidR="00A77FB5" w:rsidRDefault="00A77FB5" w:rsidP="00A77FB5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  <w:proofErr w:type="spellStart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lav_fit_usrmr_ucrmr</w:t>
      </w:r>
      <w:proofErr w:type="spellEnd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 xml:space="preserve"> (</w:t>
      </w:r>
      <w:proofErr w:type="spellStart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lavobject</w:t>
      </w:r>
      <w:proofErr w:type="spellEnd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 xml:space="preserve"> = fit, ADF = FALSE)</w:t>
      </w:r>
    </w:p>
    <w:p w14:paraId="64BC071F" w14:textId="77777777" w:rsidR="00A77FB5" w:rsidRPr="00A77FB5" w:rsidRDefault="00A77FB5" w:rsidP="00A77FB5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</w:p>
    <w:p w14:paraId="4453AA27" w14:textId="77777777" w:rsidR="00A77FB5" w:rsidRPr="00A77FB5" w:rsidRDefault="00A77FB5" w:rsidP="00A77FB5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# Obtain ADF Results</w:t>
      </w:r>
    </w:p>
    <w:p w14:paraId="58B37907" w14:textId="77777777" w:rsidR="00A77FB5" w:rsidRPr="00A77FB5" w:rsidRDefault="00A77FB5" w:rsidP="00A77FB5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  <w:proofErr w:type="spellStart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lav_fit_usrmr_ucrmr</w:t>
      </w:r>
      <w:proofErr w:type="spellEnd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 xml:space="preserve"> (</w:t>
      </w:r>
      <w:proofErr w:type="spellStart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lavobject</w:t>
      </w:r>
      <w:proofErr w:type="spellEnd"/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 xml:space="preserve"> = fit, ADF = TRUE)</w:t>
      </w:r>
    </w:p>
    <w:p w14:paraId="7836D9BB" w14:textId="1C6A1FFB" w:rsidR="00A77FB5" w:rsidRPr="00A77FB5" w:rsidRDefault="00A77FB5" w:rsidP="00A77FB5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#############################################################################</w:t>
      </w:r>
    </w:p>
    <w:p w14:paraId="6B4BD31E" w14:textId="77777777" w:rsidR="00A77FB5" w:rsidRPr="00A77FB5" w:rsidRDefault="00A77FB5" w:rsidP="00A77FB5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# Notes #</w:t>
      </w:r>
    </w:p>
    <w:p w14:paraId="56EF0D39" w14:textId="29AA9A4B" w:rsidR="00A77FB5" w:rsidRPr="00A77FB5" w:rsidRDefault="00A77FB5" w:rsidP="00A77FB5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#This function works for models with a single group, no mean</w:t>
      </w:r>
      <w:r w:rsidR="00633077">
        <w:rPr>
          <w:rFonts w:ascii="Courier New" w:eastAsiaTheme="minorEastAsia" w:hAnsi="Courier New" w:cs="Courier New"/>
          <w:sz w:val="20"/>
          <w:szCs w:val="20"/>
          <w:lang w:eastAsia="zh-CN"/>
        </w:rPr>
        <w:t xml:space="preserve"> </w:t>
      </w:r>
      <w:r w:rsidR="00633077"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structure</w:t>
      </w:r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, and continuous outcomes #</w:t>
      </w:r>
    </w:p>
    <w:p w14:paraId="2BDB3021" w14:textId="77777777" w:rsidR="00A77FB5" w:rsidRPr="00A77FB5" w:rsidRDefault="00A77FB5" w:rsidP="00A77FB5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0"/>
          <w:szCs w:val="20"/>
          <w:lang w:eastAsia="zh-CN"/>
        </w:rPr>
      </w:pPr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#listwise deletion should be applied when there is missing data #</w:t>
      </w:r>
    </w:p>
    <w:p w14:paraId="3B295376" w14:textId="2E59B35B" w:rsidR="00272FE9" w:rsidRPr="00A77FB5" w:rsidRDefault="00A77FB5" w:rsidP="00A77FB5">
      <w:pPr>
        <w:spacing w:after="0" w:line="240" w:lineRule="atLeast"/>
        <w:rPr>
          <w:rFonts w:ascii="Courier New" w:hAnsi="Courier New" w:cs="Courier New"/>
          <w:sz w:val="20"/>
          <w:szCs w:val="20"/>
        </w:rPr>
      </w:pPr>
      <w:r w:rsidRPr="00A77FB5">
        <w:rPr>
          <w:rFonts w:ascii="Courier New" w:eastAsiaTheme="minorEastAsia" w:hAnsi="Courier New" w:cs="Courier New"/>
          <w:sz w:val="20"/>
          <w:szCs w:val="20"/>
          <w:lang w:eastAsia="zh-CN"/>
        </w:rPr>
        <w:t>#############################################################################</w:t>
      </w:r>
    </w:p>
    <w:sectPr w:rsidR="00272FE9" w:rsidRPr="00A77FB5" w:rsidSect="004B72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75F03E" w14:textId="77777777" w:rsidR="00680438" w:rsidRDefault="00680438" w:rsidP="00F1458F">
      <w:pPr>
        <w:spacing w:after="0" w:line="240" w:lineRule="auto"/>
      </w:pPr>
      <w:r>
        <w:separator/>
      </w:r>
    </w:p>
  </w:endnote>
  <w:endnote w:type="continuationSeparator" w:id="0">
    <w:p w14:paraId="0E56D562" w14:textId="77777777" w:rsidR="00680438" w:rsidRDefault="00680438" w:rsidP="00F145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D29872" w14:textId="77777777" w:rsidR="00680438" w:rsidRDefault="00680438" w:rsidP="00F1458F">
      <w:pPr>
        <w:spacing w:after="0" w:line="240" w:lineRule="auto"/>
      </w:pPr>
      <w:r>
        <w:separator/>
      </w:r>
    </w:p>
  </w:footnote>
  <w:footnote w:type="continuationSeparator" w:id="0">
    <w:p w14:paraId="6661C696" w14:textId="77777777" w:rsidR="00680438" w:rsidRDefault="00680438" w:rsidP="00F145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BF6F72"/>
    <w:multiLevelType w:val="hybridMultilevel"/>
    <w:tmpl w:val="A6186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6359AB"/>
    <w:multiLevelType w:val="hybridMultilevel"/>
    <w:tmpl w:val="AD38A7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56F05EA"/>
    <w:multiLevelType w:val="hybridMultilevel"/>
    <w:tmpl w:val="17C2AC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5560BD2"/>
    <w:multiLevelType w:val="hybridMultilevel"/>
    <w:tmpl w:val="93F460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5280716"/>
    <w:multiLevelType w:val="hybridMultilevel"/>
    <w:tmpl w:val="17348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FB3085"/>
    <w:multiLevelType w:val="hybridMultilevel"/>
    <w:tmpl w:val="1918F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0810E1"/>
    <w:multiLevelType w:val="hybridMultilevel"/>
    <w:tmpl w:val="32FC7A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yNjA0MzQ2tbQ0MzRX0lEKTi0uzszPAykwMqoFAGUYkf8tAAAA"/>
  </w:docVars>
  <w:rsids>
    <w:rsidRoot w:val="00780854"/>
    <w:rsid w:val="0000338F"/>
    <w:rsid w:val="00010FC6"/>
    <w:rsid w:val="00014C3F"/>
    <w:rsid w:val="00015372"/>
    <w:rsid w:val="000158AA"/>
    <w:rsid w:val="00022E79"/>
    <w:rsid w:val="0002334F"/>
    <w:rsid w:val="0002453A"/>
    <w:rsid w:val="000435D7"/>
    <w:rsid w:val="00044427"/>
    <w:rsid w:val="00045D6B"/>
    <w:rsid w:val="00070848"/>
    <w:rsid w:val="00070B95"/>
    <w:rsid w:val="0009578C"/>
    <w:rsid w:val="00096893"/>
    <w:rsid w:val="00097725"/>
    <w:rsid w:val="000A69BF"/>
    <w:rsid w:val="000C0817"/>
    <w:rsid w:val="000C5BBD"/>
    <w:rsid w:val="000C7A2F"/>
    <w:rsid w:val="000D08F5"/>
    <w:rsid w:val="000E1BF8"/>
    <w:rsid w:val="000E3668"/>
    <w:rsid w:val="000E5BEE"/>
    <w:rsid w:val="000E5CDA"/>
    <w:rsid w:val="000E65AC"/>
    <w:rsid w:val="000E6EB8"/>
    <w:rsid w:val="000F3BC5"/>
    <w:rsid w:val="000F564A"/>
    <w:rsid w:val="00106BE6"/>
    <w:rsid w:val="00124956"/>
    <w:rsid w:val="00132B5F"/>
    <w:rsid w:val="00132DAF"/>
    <w:rsid w:val="00140754"/>
    <w:rsid w:val="00142AC6"/>
    <w:rsid w:val="0014550E"/>
    <w:rsid w:val="00155FDB"/>
    <w:rsid w:val="001568A0"/>
    <w:rsid w:val="001664CA"/>
    <w:rsid w:val="0017532F"/>
    <w:rsid w:val="001764AF"/>
    <w:rsid w:val="001833B5"/>
    <w:rsid w:val="00187C21"/>
    <w:rsid w:val="00192AB1"/>
    <w:rsid w:val="001A12B5"/>
    <w:rsid w:val="001B395D"/>
    <w:rsid w:val="001B5BB2"/>
    <w:rsid w:val="001C0190"/>
    <w:rsid w:val="001D7B53"/>
    <w:rsid w:val="001E4497"/>
    <w:rsid w:val="001F2E58"/>
    <w:rsid w:val="00211F5C"/>
    <w:rsid w:val="00215D97"/>
    <w:rsid w:val="002169C6"/>
    <w:rsid w:val="002253DE"/>
    <w:rsid w:val="00242E82"/>
    <w:rsid w:val="00245F6D"/>
    <w:rsid w:val="002471C2"/>
    <w:rsid w:val="00247564"/>
    <w:rsid w:val="00266DD6"/>
    <w:rsid w:val="00272FE9"/>
    <w:rsid w:val="002821AA"/>
    <w:rsid w:val="00282F39"/>
    <w:rsid w:val="0029156E"/>
    <w:rsid w:val="00296AB5"/>
    <w:rsid w:val="002E164B"/>
    <w:rsid w:val="002E3D5A"/>
    <w:rsid w:val="003060FB"/>
    <w:rsid w:val="0031408A"/>
    <w:rsid w:val="00324DE2"/>
    <w:rsid w:val="00334A5B"/>
    <w:rsid w:val="00337300"/>
    <w:rsid w:val="00347C27"/>
    <w:rsid w:val="0035062F"/>
    <w:rsid w:val="00355565"/>
    <w:rsid w:val="00355AA7"/>
    <w:rsid w:val="003757AA"/>
    <w:rsid w:val="00383B7B"/>
    <w:rsid w:val="003875C1"/>
    <w:rsid w:val="003907DB"/>
    <w:rsid w:val="0039309A"/>
    <w:rsid w:val="003A5105"/>
    <w:rsid w:val="003B4597"/>
    <w:rsid w:val="003B5717"/>
    <w:rsid w:val="003B5F6C"/>
    <w:rsid w:val="003D1F78"/>
    <w:rsid w:val="003D47EC"/>
    <w:rsid w:val="003E4A58"/>
    <w:rsid w:val="003F2363"/>
    <w:rsid w:val="003F27D9"/>
    <w:rsid w:val="003F3A12"/>
    <w:rsid w:val="00400704"/>
    <w:rsid w:val="00406CE6"/>
    <w:rsid w:val="00412845"/>
    <w:rsid w:val="00435CFD"/>
    <w:rsid w:val="00456563"/>
    <w:rsid w:val="00462A07"/>
    <w:rsid w:val="00471596"/>
    <w:rsid w:val="004732BD"/>
    <w:rsid w:val="0047598F"/>
    <w:rsid w:val="004765A8"/>
    <w:rsid w:val="00492167"/>
    <w:rsid w:val="004A28C7"/>
    <w:rsid w:val="004A4060"/>
    <w:rsid w:val="004A4A87"/>
    <w:rsid w:val="004A67C1"/>
    <w:rsid w:val="004B7233"/>
    <w:rsid w:val="004D0B19"/>
    <w:rsid w:val="004D1B90"/>
    <w:rsid w:val="004E4790"/>
    <w:rsid w:val="004F7840"/>
    <w:rsid w:val="00502D04"/>
    <w:rsid w:val="00505691"/>
    <w:rsid w:val="00512FCB"/>
    <w:rsid w:val="0052386D"/>
    <w:rsid w:val="0052535F"/>
    <w:rsid w:val="0055255E"/>
    <w:rsid w:val="005638BB"/>
    <w:rsid w:val="00570478"/>
    <w:rsid w:val="005955B5"/>
    <w:rsid w:val="005960C8"/>
    <w:rsid w:val="005A19DC"/>
    <w:rsid w:val="005A7E87"/>
    <w:rsid w:val="005B068D"/>
    <w:rsid w:val="005B6414"/>
    <w:rsid w:val="005C434D"/>
    <w:rsid w:val="005C4A13"/>
    <w:rsid w:val="005D033A"/>
    <w:rsid w:val="005D0822"/>
    <w:rsid w:val="005F5A12"/>
    <w:rsid w:val="0061778D"/>
    <w:rsid w:val="00621CD0"/>
    <w:rsid w:val="00621F9F"/>
    <w:rsid w:val="00633077"/>
    <w:rsid w:val="006530AC"/>
    <w:rsid w:val="006547EF"/>
    <w:rsid w:val="006609BF"/>
    <w:rsid w:val="00662527"/>
    <w:rsid w:val="0067371F"/>
    <w:rsid w:val="00675197"/>
    <w:rsid w:val="006779A8"/>
    <w:rsid w:val="00680438"/>
    <w:rsid w:val="00684FEF"/>
    <w:rsid w:val="00693802"/>
    <w:rsid w:val="006938A9"/>
    <w:rsid w:val="0069566E"/>
    <w:rsid w:val="006A5699"/>
    <w:rsid w:val="006A6C5D"/>
    <w:rsid w:val="006A7081"/>
    <w:rsid w:val="006B67A8"/>
    <w:rsid w:val="006B70B8"/>
    <w:rsid w:val="006C1757"/>
    <w:rsid w:val="006E0D96"/>
    <w:rsid w:val="006E5631"/>
    <w:rsid w:val="006F5420"/>
    <w:rsid w:val="00700C6C"/>
    <w:rsid w:val="00706D4A"/>
    <w:rsid w:val="00713E95"/>
    <w:rsid w:val="007269A0"/>
    <w:rsid w:val="00727190"/>
    <w:rsid w:val="00737C3C"/>
    <w:rsid w:val="00763CFC"/>
    <w:rsid w:val="007641D6"/>
    <w:rsid w:val="00765104"/>
    <w:rsid w:val="007672B8"/>
    <w:rsid w:val="00777D7A"/>
    <w:rsid w:val="00780854"/>
    <w:rsid w:val="007902BE"/>
    <w:rsid w:val="0079770C"/>
    <w:rsid w:val="007A4CA8"/>
    <w:rsid w:val="007A5858"/>
    <w:rsid w:val="007B1938"/>
    <w:rsid w:val="007B1CB0"/>
    <w:rsid w:val="007B2F02"/>
    <w:rsid w:val="007B5654"/>
    <w:rsid w:val="007B6C6E"/>
    <w:rsid w:val="007C2DE5"/>
    <w:rsid w:val="007D1414"/>
    <w:rsid w:val="00801AC0"/>
    <w:rsid w:val="00802136"/>
    <w:rsid w:val="00806013"/>
    <w:rsid w:val="00816890"/>
    <w:rsid w:val="00817E38"/>
    <w:rsid w:val="008239B8"/>
    <w:rsid w:val="0082778A"/>
    <w:rsid w:val="00841609"/>
    <w:rsid w:val="0085177A"/>
    <w:rsid w:val="00857E85"/>
    <w:rsid w:val="0086051A"/>
    <w:rsid w:val="008626C7"/>
    <w:rsid w:val="00871752"/>
    <w:rsid w:val="00882F8F"/>
    <w:rsid w:val="008B342C"/>
    <w:rsid w:val="008B4908"/>
    <w:rsid w:val="008B6DD8"/>
    <w:rsid w:val="008C78C7"/>
    <w:rsid w:val="008D4204"/>
    <w:rsid w:val="008F7015"/>
    <w:rsid w:val="00900D1F"/>
    <w:rsid w:val="0090194D"/>
    <w:rsid w:val="00903EC9"/>
    <w:rsid w:val="00911A7B"/>
    <w:rsid w:val="00913F96"/>
    <w:rsid w:val="00930097"/>
    <w:rsid w:val="00941256"/>
    <w:rsid w:val="00953E9C"/>
    <w:rsid w:val="009562FC"/>
    <w:rsid w:val="00962483"/>
    <w:rsid w:val="00966312"/>
    <w:rsid w:val="00980B38"/>
    <w:rsid w:val="009A44EC"/>
    <w:rsid w:val="009A4BA4"/>
    <w:rsid w:val="009B366A"/>
    <w:rsid w:val="009B4887"/>
    <w:rsid w:val="009B6451"/>
    <w:rsid w:val="009C0E6B"/>
    <w:rsid w:val="009D240C"/>
    <w:rsid w:val="009D3F97"/>
    <w:rsid w:val="009D6FEB"/>
    <w:rsid w:val="009E3FF4"/>
    <w:rsid w:val="00A10176"/>
    <w:rsid w:val="00A1258F"/>
    <w:rsid w:val="00A135AE"/>
    <w:rsid w:val="00A168E9"/>
    <w:rsid w:val="00A21B54"/>
    <w:rsid w:val="00A22851"/>
    <w:rsid w:val="00A22CF1"/>
    <w:rsid w:val="00A3149A"/>
    <w:rsid w:val="00A3274C"/>
    <w:rsid w:val="00A33DC3"/>
    <w:rsid w:val="00A41AA9"/>
    <w:rsid w:val="00A421F5"/>
    <w:rsid w:val="00A43C97"/>
    <w:rsid w:val="00A44D7E"/>
    <w:rsid w:val="00A454F9"/>
    <w:rsid w:val="00A505F8"/>
    <w:rsid w:val="00A53197"/>
    <w:rsid w:val="00A60175"/>
    <w:rsid w:val="00A61491"/>
    <w:rsid w:val="00A65329"/>
    <w:rsid w:val="00A704FF"/>
    <w:rsid w:val="00A71AB0"/>
    <w:rsid w:val="00A75D8E"/>
    <w:rsid w:val="00A77FB5"/>
    <w:rsid w:val="00A809C0"/>
    <w:rsid w:val="00A964A5"/>
    <w:rsid w:val="00AA04BB"/>
    <w:rsid w:val="00AA2005"/>
    <w:rsid w:val="00AB0249"/>
    <w:rsid w:val="00AB27DC"/>
    <w:rsid w:val="00AB4280"/>
    <w:rsid w:val="00AB7FC2"/>
    <w:rsid w:val="00AC445B"/>
    <w:rsid w:val="00AC4762"/>
    <w:rsid w:val="00AC52CD"/>
    <w:rsid w:val="00AC66D2"/>
    <w:rsid w:val="00AD1BD3"/>
    <w:rsid w:val="00AE00BC"/>
    <w:rsid w:val="00B045FC"/>
    <w:rsid w:val="00B04636"/>
    <w:rsid w:val="00B0688B"/>
    <w:rsid w:val="00B20DAF"/>
    <w:rsid w:val="00B23098"/>
    <w:rsid w:val="00B322DE"/>
    <w:rsid w:val="00B33906"/>
    <w:rsid w:val="00B419D1"/>
    <w:rsid w:val="00B6078F"/>
    <w:rsid w:val="00B71A2C"/>
    <w:rsid w:val="00B904F1"/>
    <w:rsid w:val="00BA4ED0"/>
    <w:rsid w:val="00BA5643"/>
    <w:rsid w:val="00BB488F"/>
    <w:rsid w:val="00BB7FDD"/>
    <w:rsid w:val="00BC02E7"/>
    <w:rsid w:val="00BC28D7"/>
    <w:rsid w:val="00BC2EBB"/>
    <w:rsid w:val="00BC7EB7"/>
    <w:rsid w:val="00BD34AE"/>
    <w:rsid w:val="00BD570D"/>
    <w:rsid w:val="00BE525E"/>
    <w:rsid w:val="00BF03CE"/>
    <w:rsid w:val="00BF4BE2"/>
    <w:rsid w:val="00C4671D"/>
    <w:rsid w:val="00C563C9"/>
    <w:rsid w:val="00C607F1"/>
    <w:rsid w:val="00C72709"/>
    <w:rsid w:val="00C7348E"/>
    <w:rsid w:val="00C874B9"/>
    <w:rsid w:val="00C874D5"/>
    <w:rsid w:val="00C90EB6"/>
    <w:rsid w:val="00C96157"/>
    <w:rsid w:val="00C97C01"/>
    <w:rsid w:val="00CA0532"/>
    <w:rsid w:val="00CA157F"/>
    <w:rsid w:val="00CD63AB"/>
    <w:rsid w:val="00CE0FA8"/>
    <w:rsid w:val="00CF37FE"/>
    <w:rsid w:val="00D010FE"/>
    <w:rsid w:val="00D0501B"/>
    <w:rsid w:val="00D13AEC"/>
    <w:rsid w:val="00D16B13"/>
    <w:rsid w:val="00D16FB4"/>
    <w:rsid w:val="00D34C0E"/>
    <w:rsid w:val="00D50A82"/>
    <w:rsid w:val="00D54C99"/>
    <w:rsid w:val="00D56078"/>
    <w:rsid w:val="00D56526"/>
    <w:rsid w:val="00D56CE3"/>
    <w:rsid w:val="00D573E5"/>
    <w:rsid w:val="00D656EA"/>
    <w:rsid w:val="00D7465B"/>
    <w:rsid w:val="00D773C2"/>
    <w:rsid w:val="00D8480B"/>
    <w:rsid w:val="00D91013"/>
    <w:rsid w:val="00D95536"/>
    <w:rsid w:val="00D96308"/>
    <w:rsid w:val="00DA095D"/>
    <w:rsid w:val="00DB0542"/>
    <w:rsid w:val="00DB6306"/>
    <w:rsid w:val="00DC28DD"/>
    <w:rsid w:val="00DC70D1"/>
    <w:rsid w:val="00DD5BB1"/>
    <w:rsid w:val="00DE3D22"/>
    <w:rsid w:val="00DE7873"/>
    <w:rsid w:val="00DF0950"/>
    <w:rsid w:val="00E06D36"/>
    <w:rsid w:val="00E3610C"/>
    <w:rsid w:val="00E407A3"/>
    <w:rsid w:val="00E51C2F"/>
    <w:rsid w:val="00E85FF7"/>
    <w:rsid w:val="00EA1E7B"/>
    <w:rsid w:val="00EA7D34"/>
    <w:rsid w:val="00EA7EF5"/>
    <w:rsid w:val="00EB6B66"/>
    <w:rsid w:val="00EC5378"/>
    <w:rsid w:val="00EC7731"/>
    <w:rsid w:val="00ED70C8"/>
    <w:rsid w:val="00ED7E29"/>
    <w:rsid w:val="00EE189C"/>
    <w:rsid w:val="00EE603E"/>
    <w:rsid w:val="00EF104B"/>
    <w:rsid w:val="00EF1DB9"/>
    <w:rsid w:val="00EF73BE"/>
    <w:rsid w:val="00F00F77"/>
    <w:rsid w:val="00F01937"/>
    <w:rsid w:val="00F07001"/>
    <w:rsid w:val="00F1228E"/>
    <w:rsid w:val="00F1458F"/>
    <w:rsid w:val="00F15D14"/>
    <w:rsid w:val="00F43C8B"/>
    <w:rsid w:val="00F4783B"/>
    <w:rsid w:val="00F62AE3"/>
    <w:rsid w:val="00F72567"/>
    <w:rsid w:val="00F73BDD"/>
    <w:rsid w:val="00F761CE"/>
    <w:rsid w:val="00F84186"/>
    <w:rsid w:val="00F85059"/>
    <w:rsid w:val="00F913AC"/>
    <w:rsid w:val="00FA0406"/>
    <w:rsid w:val="00FA1ED5"/>
    <w:rsid w:val="00FA4036"/>
    <w:rsid w:val="00FB44BF"/>
    <w:rsid w:val="00FB5CCD"/>
    <w:rsid w:val="00FC023A"/>
    <w:rsid w:val="00FC21E4"/>
    <w:rsid w:val="00FC5425"/>
    <w:rsid w:val="00FC54E6"/>
    <w:rsid w:val="00FC6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72D06"/>
  <w15:chartTrackingRefBased/>
  <w15:docId w15:val="{00609D76-11A2-4F14-B08A-B7DAE9895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854"/>
    <w:pPr>
      <w:spacing w:after="200" w:line="276" w:lineRule="auto"/>
    </w:pPr>
    <w:rPr>
      <w:rFonts w:eastAsia="SimSun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F701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F7015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282F39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145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458F"/>
    <w:rPr>
      <w:rFonts w:eastAsia="SimSu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145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458F"/>
    <w:rPr>
      <w:rFonts w:eastAsia="SimSun"/>
      <w:lang w:eastAsia="en-US"/>
    </w:rPr>
  </w:style>
  <w:style w:type="character" w:styleId="Hyperlink">
    <w:name w:val="Hyperlink"/>
    <w:basedOn w:val="DefaultParagraphFont"/>
    <w:unhideWhenUsed/>
    <w:rsid w:val="00DF095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04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406"/>
    <w:rPr>
      <w:rFonts w:ascii="Segoe UI" w:eastAsia="SimSun" w:hAnsi="Segoe UI" w:cs="Segoe UI"/>
      <w:sz w:val="18"/>
      <w:szCs w:val="18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39309A"/>
    <w:pPr>
      <w:spacing w:line="240" w:lineRule="auto"/>
    </w:pPr>
    <w:rPr>
      <w:rFonts w:ascii="Calibri" w:hAnsi="Calibri" w:cs="Times New Roman"/>
      <w:noProof/>
      <w:lang w:eastAsia="zh-CN"/>
    </w:rPr>
  </w:style>
  <w:style w:type="character" w:customStyle="1" w:styleId="EndNoteBibliographyChar">
    <w:name w:val="EndNote Bibliography Char"/>
    <w:basedOn w:val="DefaultParagraphFont"/>
    <w:link w:val="EndNoteBibliography"/>
    <w:rsid w:val="0039309A"/>
    <w:rPr>
      <w:rFonts w:ascii="Calibri" w:eastAsia="SimSun" w:hAnsi="Calibri" w:cs="Times New Roman"/>
      <w:noProof/>
    </w:rPr>
  </w:style>
  <w:style w:type="table" w:styleId="TableGrid">
    <w:name w:val="Table Grid"/>
    <w:basedOn w:val="TableNormal"/>
    <w:uiPriority w:val="39"/>
    <w:rsid w:val="005F5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6Colorful">
    <w:name w:val="List Table 6 Colorful"/>
    <w:basedOn w:val="TableNormal"/>
    <w:uiPriority w:val="51"/>
    <w:rsid w:val="00462A0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ormalWeb">
    <w:name w:val="Normal (Web)"/>
    <w:basedOn w:val="Normal"/>
    <w:uiPriority w:val="99"/>
    <w:unhideWhenUsed/>
    <w:rsid w:val="00B904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EF">
    <w:name w:val="REF"/>
    <w:uiPriority w:val="99"/>
    <w:rsid w:val="000C7A2F"/>
    <w:pPr>
      <w:spacing w:after="0" w:line="220" w:lineRule="exact"/>
      <w:ind w:left="280" w:hanging="280"/>
      <w:jc w:val="both"/>
    </w:pPr>
    <w:rPr>
      <w:rFonts w:ascii="Times New Roman" w:eastAsia="Times New Roman" w:hAnsi="Times New Roman" w:cs="Times New Roman"/>
      <w:color w:val="000000" w:themeColor="text1"/>
      <w:sz w:val="18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61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0DFB6F-6A0B-4539-BE55-589589C132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2</TotalTime>
  <Pages>2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, DEXIN</dc:creator>
  <cp:keywords/>
  <dc:description/>
  <cp:lastModifiedBy>kpy4e</cp:lastModifiedBy>
  <cp:revision>347</cp:revision>
  <cp:lastPrinted>2020-04-07T17:56:00Z</cp:lastPrinted>
  <dcterms:created xsi:type="dcterms:W3CDTF">2018-11-30T19:58:00Z</dcterms:created>
  <dcterms:modified xsi:type="dcterms:W3CDTF">2020-04-23T18:47:00Z</dcterms:modified>
</cp:coreProperties>
</file>